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D0E74" w:rsidRDefault="00D17134">
      <w:bookmarkStart w:id="0" w:name="_GoBack"/>
      <w:bookmarkEnd w:id="0"/>
      <w:r>
        <w:t>Teaming Agreement</w:t>
      </w:r>
    </w:p>
    <w:p w:rsidR="00D17134" w:rsidRDefault="00D17134">
      <w:r>
        <w:t>This contract is the consent and agreement of the team members listed below to work together on a project form Applied Data Science from Fall 2018 Mini 1. The names typed below the originally types names will be used as electronic signatures. Each team members agrees to work together and communicate to the best of his or her abilities.</w:t>
      </w:r>
    </w:p>
    <w:p w:rsidR="00D17134" w:rsidRDefault="00D17134">
      <w:r>
        <w:t>Member 1: Krupa Nagori</w:t>
      </w:r>
    </w:p>
    <w:p w:rsidR="00D17134" w:rsidRPr="00D17134" w:rsidRDefault="00D17134">
      <w:pPr>
        <w:rPr>
          <w:u w:val="single"/>
        </w:rPr>
      </w:pPr>
      <w:r w:rsidRPr="00D17134">
        <w:rPr>
          <w:u w:val="single"/>
        </w:rPr>
        <w:t>Krupa Nagori</w:t>
      </w:r>
    </w:p>
    <w:p w:rsidR="00D17134" w:rsidRDefault="00D17134">
      <w:r>
        <w:t xml:space="preserve">Member 2: </w:t>
      </w:r>
      <w:proofErr w:type="spellStart"/>
      <w:r>
        <w:t>Qais</w:t>
      </w:r>
      <w:proofErr w:type="spellEnd"/>
      <w:r>
        <w:t xml:space="preserve"> Elian</w:t>
      </w:r>
    </w:p>
    <w:p w:rsidR="00D17134" w:rsidRDefault="00D17134"/>
    <w:p w:rsidR="00D17134" w:rsidRDefault="00D17134">
      <w:r>
        <w:t>Member 3: Anthony Chestnut</w:t>
      </w:r>
    </w:p>
    <w:p w:rsidR="003F6867" w:rsidRPr="003F6867" w:rsidRDefault="003F6867">
      <w:pPr>
        <w:rPr>
          <w:u w:val="single"/>
        </w:rPr>
      </w:pPr>
      <w:r w:rsidRPr="003F6867">
        <w:rPr>
          <w:u w:val="single"/>
        </w:rPr>
        <w:t>Anthony Chestnut</w:t>
      </w:r>
    </w:p>
    <w:p w:rsidR="00D17134" w:rsidRDefault="00D17134"/>
    <w:p w:rsidR="00D17134" w:rsidRDefault="00D17134">
      <w:r>
        <w:t>Member 4: Edgar Lorenzo</w:t>
      </w:r>
    </w:p>
    <w:p w:rsidR="00D17134" w:rsidRDefault="00D17134"/>
    <w:sectPr w:rsidR="00D1713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1t7A0NTOzMDcwNDVV0lEKTi0uzszPAykwrAUA+jVmISwAAAA="/>
  </w:docVars>
  <w:rsids>
    <w:rsidRoot w:val="00D17134"/>
    <w:rsid w:val="00133349"/>
    <w:rsid w:val="002D0E74"/>
    <w:rsid w:val="003F6867"/>
    <w:rsid w:val="0064096F"/>
    <w:rsid w:val="00D171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A8C913D-7E77-4F44-9F2A-C4D6845B7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AD2B62-3A10-45D5-A929-2C3BC5B4EE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72</Words>
  <Characters>412</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upa Nagori</dc:creator>
  <cp:keywords/>
  <dc:description/>
  <cp:lastModifiedBy>Chestnut, Anthony V</cp:lastModifiedBy>
  <cp:revision>2</cp:revision>
  <dcterms:created xsi:type="dcterms:W3CDTF">2018-09-05T00:20:00Z</dcterms:created>
  <dcterms:modified xsi:type="dcterms:W3CDTF">2018-09-05T00:20:00Z</dcterms:modified>
</cp:coreProperties>
</file>